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C44" w:rsidRDefault="005A050A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5A050A">
        <w:rPr>
          <w:rFonts w:eastAsia="PMingLiU" w:hint="eastAsia"/>
          <w:lang w:eastAsia="zh-TW"/>
        </w:rPr>
        <w:t>朋友的</w:t>
      </w:r>
      <w:r w:rsidR="000C4C44" w:rsidRPr="000C4C44">
        <w:rPr>
          <w:rFonts w:eastAsia="PMingLiU" w:hint="eastAsia"/>
          <w:lang w:eastAsia="zh-TW"/>
        </w:rPr>
        <w:t>自我素質</w:t>
      </w:r>
      <w:r w:rsidR="000C4C44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>(</w:t>
      </w:r>
      <w:r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 xml:space="preserve">Friends’ </w:t>
      </w:r>
      <w:r w:rsidR="000C4C44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 xml:space="preserve">Self-quality) </w:t>
      </w:r>
      <w:r w:rsidR="000C4C44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的描述</w:t>
      </w:r>
    </w:p>
    <w:p w:rsidR="000C4C44" w:rsidRDefault="000C4C44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Style w:val="1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165"/>
        <w:gridCol w:w="7131"/>
      </w:tblGrid>
      <w:tr w:rsidR="0031748C" w:rsidRPr="00031DAE" w:rsidTr="00701974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促進接納，智慧，友誼</w:t>
            </w:r>
          </w:p>
        </w:tc>
      </w:tr>
      <w:tr w:rsidR="0031748C" w:rsidRPr="00031DAE" w:rsidTr="00701974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自信，靈活，解決問題</w:t>
            </w:r>
          </w:p>
        </w:tc>
      </w:tr>
      <w:tr w:rsidR="0031748C" w:rsidRPr="00031DAE" w:rsidTr="00701974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31DA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長</w:t>
            </w:r>
            <w:r w:rsidRPr="00031DAE">
              <w:rPr>
                <w:rFonts w:ascii="Times New Roman" w:eastAsia="PMingLiU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者</w:t>
            </w:r>
          </w:p>
        </w:tc>
      </w:tr>
      <w:tr w:rsidR="0031748C" w:rsidRPr="00031DAE" w:rsidTr="00701974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31DA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長</w:t>
            </w:r>
            <w:r w:rsidRPr="00031DAE">
              <w:rPr>
                <w:rFonts w:ascii="Times New Roman" w:eastAsia="PMingLiU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者</w:t>
            </w:r>
          </w:p>
        </w:tc>
      </w:tr>
      <w:tr w:rsidR="0031748C" w:rsidRPr="00031DAE" w:rsidTr="00701974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 xml:space="preserve">7 </w:t>
            </w: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</w:p>
        </w:tc>
      </w:tr>
      <w:tr w:rsidR="0031748C" w:rsidRPr="00031DAE" w:rsidTr="00701974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653</w:t>
            </w:r>
          </w:p>
        </w:tc>
      </w:tr>
      <w:tr w:rsidR="0031748C" w:rsidRPr="00031DAE" w:rsidTr="00701974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hAnsi="Times New Roman" w:cs="Times New Roman"/>
                <w:sz w:val="24"/>
                <w:szCs w:val="24"/>
              </w:rPr>
              <w:t xml:space="preserve">Kwan, Alex Yui-huen, </w:t>
            </w:r>
            <w:r w:rsidRPr="00031DAE">
              <w:rPr>
                <w:rFonts w:ascii="Times New Roman" w:hAnsi="Times New Roman" w:cs="Times New Roman"/>
                <w:b/>
                <w:sz w:val="24"/>
                <w:szCs w:val="24"/>
              </w:rPr>
              <w:t>Chau-kiu Cheung,</w:t>
            </w:r>
            <w:r w:rsidRPr="00031DAE">
              <w:rPr>
                <w:rFonts w:ascii="Times New Roman" w:hAnsi="Times New Roman" w:cs="Times New Roman"/>
                <w:sz w:val="24"/>
                <w:szCs w:val="24"/>
              </w:rPr>
              <w:t xml:space="preserve"> Raymond Man-hung Ngan, Sik Hung Ng, Anna Lau, Edward Man-fuk Leung, and Sophia Siu-chee Chan. 2003. </w:t>
            </w:r>
            <w:r w:rsidRPr="00031DAE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Assessment, Validation, and Promotion for the Quality of Life and Continuum of Care of Elderly People in Hong Kong</w:t>
            </w:r>
            <w:r w:rsidRPr="00031DAE">
              <w:rPr>
                <w:rFonts w:ascii="Times New Roman" w:hAnsi="Times New Roman" w:cs="Times New Roman"/>
                <w:sz w:val="24"/>
                <w:szCs w:val="24"/>
              </w:rPr>
              <w:t>. Hong Kong: Department of Applied Social Studies, City University of Hong Kong.</w:t>
            </w:r>
          </w:p>
        </w:tc>
      </w:tr>
    </w:tbl>
    <w:p w:rsidR="0031748C" w:rsidRDefault="0031748C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0C4C44" w:rsidRDefault="005A050A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5A050A">
        <w:rPr>
          <w:rFonts w:eastAsia="PMingLiU" w:hint="eastAsia"/>
          <w:lang w:eastAsia="zh-TW"/>
        </w:rPr>
        <w:t>朋友的</w:t>
      </w:r>
      <w:r w:rsidR="000C4C44" w:rsidRPr="000C4C44">
        <w:rPr>
          <w:rFonts w:eastAsia="PMingLiU" w:hint="eastAsia"/>
          <w:lang w:eastAsia="zh-TW"/>
        </w:rPr>
        <w:t>自我素質</w:t>
      </w:r>
      <w:r w:rsidR="000C4C44">
        <w:rPr>
          <w:rFonts w:asciiTheme="minorEastAsia" w:eastAsiaTheme="minorEastAsia" w:hAnsiTheme="minorEastAsia" w:cs="Times New Roman" w:hint="eastAsia"/>
          <w:sz w:val="24"/>
          <w:szCs w:val="24"/>
          <w:lang w:eastAsia="zh-TW"/>
        </w:rPr>
        <w:t>的</w:t>
      </w:r>
      <w:r w:rsidR="000C4C44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計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31748C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38661D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2C497E" w:rsidRDefault="0031748C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沒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2C497E" w:rsidRDefault="0031748C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2C497E" w:rsidRDefault="0031748C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2C497E" w:rsidRDefault="0031748C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2C497E" w:rsidRDefault="0031748C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很多</w:t>
            </w:r>
          </w:p>
        </w:tc>
      </w:tr>
      <w:tr w:rsidR="0031748C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38661D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1,3,5,7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38661D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38661D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38661D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38661D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38661D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</w:tr>
      <w:tr w:rsidR="0031748C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38661D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2,4,6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 xml:space="preserve"> （反向計分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1849F0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1849F0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1849F0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1849F0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1849F0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1849F0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1849F0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1849F0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1849F0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1849F0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</w:tr>
    </w:tbl>
    <w:p w:rsidR="000C4C44" w:rsidRDefault="000C4C44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31748C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行動</w:t>
            </w:r>
          </w:p>
        </w:tc>
      </w:tr>
      <w:tr w:rsidR="0031748C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讚賞</w:t>
            </w:r>
          </w:p>
        </w:tc>
      </w:tr>
      <w:tr w:rsidR="0031748C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一些關注</w:t>
            </w:r>
          </w:p>
        </w:tc>
      </w:tr>
      <w:tr w:rsidR="0031748C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C" w:rsidRPr="00031DAE" w:rsidRDefault="0031748C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重大關注</w:t>
            </w:r>
          </w:p>
        </w:tc>
      </w:tr>
    </w:tbl>
    <w:p w:rsidR="0031748C" w:rsidRDefault="0031748C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0C4C44" w:rsidRDefault="000C4C44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0C4C44" w:rsidRDefault="000C4C44" w:rsidP="000C4C44">
      <w:bookmarkStart w:id="0" w:name="_GoBack"/>
      <w:bookmarkEnd w:id="0"/>
    </w:p>
    <w:p w:rsidR="00AE5620" w:rsidRDefault="00233406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406" w:rsidRDefault="00233406" w:rsidP="0031748C">
      <w:r>
        <w:separator/>
      </w:r>
    </w:p>
  </w:endnote>
  <w:endnote w:type="continuationSeparator" w:id="0">
    <w:p w:rsidR="00233406" w:rsidRDefault="00233406" w:rsidP="00317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406" w:rsidRDefault="00233406" w:rsidP="0031748C">
      <w:r>
        <w:separator/>
      </w:r>
    </w:p>
  </w:footnote>
  <w:footnote w:type="continuationSeparator" w:id="0">
    <w:p w:rsidR="00233406" w:rsidRDefault="00233406" w:rsidP="003174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LO0MLY0MTMyNzBR0lEKTi0uzszPAykwrAUAKQVc6iwAAAA="/>
  </w:docVars>
  <w:rsids>
    <w:rsidRoot w:val="00661891"/>
    <w:rsid w:val="000C4C44"/>
    <w:rsid w:val="00233406"/>
    <w:rsid w:val="0031748C"/>
    <w:rsid w:val="003D4FB3"/>
    <w:rsid w:val="005A050A"/>
    <w:rsid w:val="00661891"/>
    <w:rsid w:val="00924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2A0C6A"/>
  <w15:chartTrackingRefBased/>
  <w15:docId w15:val="{A5A241DB-9D8F-4456-BE39-2A89A7BEE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4C44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0C4C44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74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748C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174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748C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589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2</Characters>
  <Application>Microsoft Office Word</Application>
  <DocSecurity>0</DocSecurity>
  <Lines>4</Lines>
  <Paragraphs>1</Paragraphs>
  <ScaleCrop>false</ScaleCrop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1T13:17:00Z</dcterms:created>
  <dcterms:modified xsi:type="dcterms:W3CDTF">2021-03-05T03:03:00Z</dcterms:modified>
</cp:coreProperties>
</file>